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0BB42B" w14:textId="1A84B819" w:rsidR="00BD515B" w:rsidRPr="00681279" w:rsidRDefault="00BD515B" w:rsidP="00FA6ED7">
      <w:pPr>
        <w:jc w:val="center"/>
        <w:rPr>
          <w:rFonts w:ascii="Times New Roman" w:hAnsi="Times New Roman" w:cs="Times New Roman"/>
          <w:b/>
          <w:szCs w:val="21"/>
        </w:rPr>
      </w:pPr>
      <w:bookmarkStart w:id="0" w:name="_GoBack"/>
      <w:bookmarkEnd w:id="0"/>
      <w:r w:rsidRPr="00681279">
        <w:rPr>
          <w:rFonts w:ascii="Times New Roman" w:hAnsi="Times New Roman" w:cs="Times New Roman"/>
          <w:b/>
          <w:szCs w:val="21"/>
        </w:rPr>
        <w:t>Application Form for WISE Program</w:t>
      </w:r>
      <w:r w:rsidR="006D1067" w:rsidRPr="00681279">
        <w:rPr>
          <w:rFonts w:ascii="Times New Roman" w:hAnsi="Times New Roman" w:cs="Times New Roman"/>
          <w:b/>
        </w:rPr>
        <w:t xml:space="preserve"> </w:t>
      </w:r>
      <w:r w:rsidR="00A83E91" w:rsidRPr="00681279">
        <w:rPr>
          <w:rFonts w:ascii="Times New Roman" w:hAnsi="Times New Roman" w:cs="Times New Roman" w:hint="eastAsia"/>
          <w:b/>
          <w:szCs w:val="21"/>
        </w:rPr>
        <w:t>April 2022</w:t>
      </w:r>
    </w:p>
    <w:p w14:paraId="07760415" w14:textId="4E4CDC89" w:rsidR="00BD515B" w:rsidRPr="00681279" w:rsidRDefault="00BD515B" w:rsidP="00FA6ED7">
      <w:pPr>
        <w:jc w:val="center"/>
        <w:rPr>
          <w:rFonts w:ascii="Times New Roman" w:hAnsi="Times New Roman" w:cs="Times New Roman"/>
          <w:b/>
          <w:szCs w:val="21"/>
        </w:rPr>
      </w:pPr>
      <w:r w:rsidRPr="00681279">
        <w:rPr>
          <w:rFonts w:ascii="Times New Roman" w:hAnsi="Times New Roman" w:cs="Times New Roman"/>
          <w:b/>
          <w:szCs w:val="21"/>
        </w:rPr>
        <w:t>【</w:t>
      </w:r>
      <w:r w:rsidR="009D6F25" w:rsidRPr="00681279">
        <w:rPr>
          <w:rFonts w:ascii="Times New Roman" w:hAnsi="Times New Roman" w:cs="Times New Roman"/>
          <w:b/>
          <w:szCs w:val="21"/>
        </w:rPr>
        <w:t>F</w:t>
      </w:r>
      <w:r w:rsidRPr="00681279">
        <w:rPr>
          <w:rFonts w:ascii="Times New Roman" w:hAnsi="Times New Roman" w:cs="Times New Roman"/>
          <w:b/>
          <w:szCs w:val="21"/>
        </w:rPr>
        <w:t>or M1</w:t>
      </w:r>
      <w:r w:rsidRPr="00681279">
        <w:rPr>
          <w:rFonts w:ascii="Times New Roman" w:hAnsi="Times New Roman" w:cs="Times New Roman"/>
          <w:b/>
          <w:szCs w:val="21"/>
        </w:rPr>
        <w:t>】</w:t>
      </w:r>
    </w:p>
    <w:p w14:paraId="72FBD007" w14:textId="77777777" w:rsidR="00691E11" w:rsidRPr="00681279" w:rsidRDefault="00691E11" w:rsidP="00FA6ED7">
      <w:pPr>
        <w:jc w:val="center"/>
        <w:rPr>
          <w:rFonts w:ascii="Times New Roman" w:hAnsi="Times New Roman" w:cs="Times New Roman"/>
          <w:szCs w:val="21"/>
        </w:rPr>
      </w:pPr>
    </w:p>
    <w:p w14:paraId="55873C65" w14:textId="35FCB23A" w:rsidR="00BD515B" w:rsidRPr="00681279" w:rsidRDefault="00691E11" w:rsidP="004C287B">
      <w:pPr>
        <w:ind w:firstLine="210"/>
        <w:rPr>
          <w:rFonts w:ascii="Times New Roman" w:hAnsi="Times New Roman" w:cs="Times New Roman"/>
          <w:szCs w:val="21"/>
        </w:rPr>
      </w:pPr>
      <w:r w:rsidRPr="00681279">
        <w:rPr>
          <w:rFonts w:ascii="Times New Roman" w:hAnsi="Times New Roman" w:cs="Times New Roman"/>
          <w:szCs w:val="21"/>
        </w:rPr>
        <w:t>&lt;Pledge by the applicant&gt;</w:t>
      </w:r>
    </w:p>
    <w:p w14:paraId="31CCDF3F" w14:textId="4D016B25" w:rsidR="009D6F25" w:rsidRPr="00681279" w:rsidRDefault="009D6F25" w:rsidP="004E1B3B">
      <w:pPr>
        <w:ind w:firstLineChars="100" w:firstLine="210"/>
        <w:rPr>
          <w:rFonts w:ascii="Times New Roman" w:hAnsi="Times New Roman" w:cs="Times New Roman"/>
        </w:rPr>
      </w:pPr>
      <w:r w:rsidRPr="00681279">
        <w:rPr>
          <w:rFonts w:ascii="Times New Roman" w:hAnsi="Times New Roman" w:cs="Times New Roman"/>
        </w:rPr>
        <w:t>I pledge to have the will take to this WISE program until the end of the Doctoral Course.</w:t>
      </w:r>
    </w:p>
    <w:p w14:paraId="4A785285" w14:textId="77777777" w:rsidR="00470209" w:rsidRPr="00681279" w:rsidRDefault="00470209" w:rsidP="004E1B3B">
      <w:pPr>
        <w:ind w:firstLineChars="100" w:firstLine="210"/>
        <w:rPr>
          <w:rFonts w:ascii="Times New Roman" w:hAnsi="Times New Roman" w:cs="Times New Roman"/>
        </w:rPr>
      </w:pPr>
    </w:p>
    <w:p w14:paraId="27D5F7EA" w14:textId="77777777" w:rsidR="00BD515B" w:rsidRPr="00681279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</w:rPr>
      </w:pPr>
      <w:r w:rsidRPr="00681279">
        <w:rPr>
          <w:rFonts w:ascii="Times New Roman" w:hAnsi="Times New Roman" w:cs="Times New Roman"/>
          <w:szCs w:val="21"/>
        </w:rPr>
        <w:t>Name:</w:t>
      </w:r>
      <w:r w:rsidRPr="00681279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　　　　　　　　　　　　　</w:t>
      </w:r>
    </w:p>
    <w:p w14:paraId="56948374" w14:textId="16F73C28" w:rsidR="00BD515B" w:rsidRPr="00681279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</w:rPr>
      </w:pPr>
      <w:r w:rsidRPr="00681279">
        <w:rPr>
          <w:rFonts w:ascii="Times New Roman" w:hAnsi="Times New Roman" w:cs="Times New Roman"/>
          <w:szCs w:val="21"/>
        </w:rPr>
        <w:t>Nationality:</w:t>
      </w:r>
      <w:r w:rsidRPr="00681279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　　　　　　　　　　　</w:t>
      </w:r>
    </w:p>
    <w:p w14:paraId="1A83E2DE" w14:textId="2BDC9CC0" w:rsidR="00BD515B" w:rsidRPr="00681279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  <w:u w:val="single"/>
        </w:rPr>
      </w:pPr>
      <w:r w:rsidRPr="00681279">
        <w:rPr>
          <w:rFonts w:ascii="Times New Roman" w:hAnsi="Times New Roman" w:cs="Times New Roman"/>
          <w:szCs w:val="21"/>
        </w:rPr>
        <w:t>Graduate school:</w:t>
      </w:r>
      <w:r w:rsidRPr="00681279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　　　　</w:t>
      </w:r>
      <w:r w:rsidRPr="00681279">
        <w:rPr>
          <w:rFonts w:ascii="Times New Roman" w:hAnsi="Times New Roman" w:cs="Times New Roman"/>
          <w:szCs w:val="21"/>
          <w:u w:val="single"/>
        </w:rPr>
        <w:t xml:space="preserve">     </w:t>
      </w:r>
      <w:r w:rsidRPr="00681279">
        <w:rPr>
          <w:rFonts w:ascii="Times New Roman" w:hAnsi="Times New Roman" w:cs="Times New Roman"/>
          <w:szCs w:val="21"/>
          <w:u w:val="single"/>
        </w:rPr>
        <w:t xml:space="preserve">　　</w:t>
      </w:r>
    </w:p>
    <w:p w14:paraId="50A31D70" w14:textId="49764392" w:rsidR="00BD515B" w:rsidRPr="00681279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  <w:u w:val="single"/>
        </w:rPr>
      </w:pPr>
      <w:r w:rsidRPr="00681279">
        <w:rPr>
          <w:rFonts w:ascii="Times New Roman" w:hAnsi="Times New Roman" w:cs="Times New Roman"/>
          <w:szCs w:val="21"/>
        </w:rPr>
        <w:t>Major:</w:t>
      </w:r>
      <w:r w:rsidRPr="00681279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　　　　　</w:t>
      </w:r>
      <w:r w:rsidRPr="00681279">
        <w:rPr>
          <w:rFonts w:ascii="Times New Roman" w:hAnsi="Times New Roman" w:cs="Times New Roman"/>
          <w:szCs w:val="21"/>
          <w:u w:val="single"/>
        </w:rPr>
        <w:t xml:space="preserve">   </w:t>
      </w:r>
      <w:r w:rsidRPr="00681279">
        <w:rPr>
          <w:rFonts w:ascii="Times New Roman" w:hAnsi="Times New Roman" w:cs="Times New Roman"/>
          <w:szCs w:val="21"/>
          <w:u w:val="single"/>
        </w:rPr>
        <w:t xml:space="preserve">　　　　　　　</w:t>
      </w:r>
    </w:p>
    <w:p w14:paraId="1CAD33C5" w14:textId="5377C17E" w:rsidR="00BD515B" w:rsidRPr="00681279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  <w:u w:val="single"/>
        </w:rPr>
      </w:pPr>
      <w:r w:rsidRPr="00681279">
        <w:rPr>
          <w:rFonts w:ascii="Times New Roman" w:hAnsi="Times New Roman" w:cs="Times New Roman"/>
          <w:szCs w:val="21"/>
        </w:rPr>
        <w:t xml:space="preserve">Graduate School Entrance Date: </w:t>
      </w:r>
      <w:r w:rsidRPr="00681279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　</w:t>
      </w:r>
    </w:p>
    <w:p w14:paraId="3BA7DD7D" w14:textId="1ABF1F22" w:rsidR="00BD515B" w:rsidRPr="00681279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  <w:u w:val="single"/>
        </w:rPr>
      </w:pPr>
      <w:r w:rsidRPr="00681279">
        <w:rPr>
          <w:rFonts w:ascii="Times New Roman" w:hAnsi="Times New Roman" w:cs="Times New Roman"/>
          <w:szCs w:val="21"/>
        </w:rPr>
        <w:t>Student Number:</w:t>
      </w:r>
      <w:r w:rsidRPr="00681279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</w:t>
      </w:r>
      <w:r w:rsidRPr="00681279">
        <w:rPr>
          <w:rFonts w:ascii="Times New Roman" w:hAnsi="Times New Roman" w:cs="Times New Roman"/>
          <w:szCs w:val="21"/>
          <w:u w:val="single"/>
        </w:rPr>
        <w:t xml:space="preserve">        </w:t>
      </w:r>
      <w:r w:rsidRPr="00681279">
        <w:rPr>
          <w:rFonts w:ascii="Times New Roman" w:hAnsi="Times New Roman" w:cs="Times New Roman"/>
          <w:szCs w:val="21"/>
          <w:u w:val="single"/>
        </w:rPr>
        <w:t xml:space="preserve">　　　　　</w:t>
      </w:r>
    </w:p>
    <w:p w14:paraId="31E8E4D8" w14:textId="3446DCCF" w:rsidR="00BD515B" w:rsidRPr="00681279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</w:rPr>
      </w:pPr>
      <w:r w:rsidRPr="00681279">
        <w:rPr>
          <w:rFonts w:ascii="Times New Roman" w:hAnsi="Times New Roman" w:cs="Times New Roman"/>
          <w:szCs w:val="21"/>
        </w:rPr>
        <w:t>E-Mail:</w:t>
      </w:r>
      <w:r w:rsidRPr="00681279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　　　　　</w:t>
      </w:r>
      <w:r w:rsidRPr="00681279">
        <w:rPr>
          <w:rFonts w:ascii="Times New Roman" w:hAnsi="Times New Roman" w:cs="Times New Roman"/>
          <w:szCs w:val="21"/>
          <w:u w:val="single"/>
        </w:rPr>
        <w:t xml:space="preserve">                </w:t>
      </w:r>
      <w:r w:rsidRPr="00681279">
        <w:rPr>
          <w:rFonts w:ascii="Times New Roman" w:hAnsi="Times New Roman" w:cs="Times New Roman"/>
          <w:szCs w:val="21"/>
          <w:u w:val="single"/>
        </w:rPr>
        <w:t xml:space="preserve">　</w:t>
      </w:r>
    </w:p>
    <w:p w14:paraId="4EA0038A" w14:textId="30CA25BC" w:rsidR="00BD515B" w:rsidRPr="00681279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</w:rPr>
      </w:pPr>
      <w:r w:rsidRPr="00681279">
        <w:rPr>
          <w:rFonts w:ascii="Times New Roman" w:hAnsi="Times New Roman" w:cs="Times New Roman"/>
          <w:szCs w:val="21"/>
        </w:rPr>
        <w:t>Phone Number:</w:t>
      </w:r>
      <w:r w:rsidRPr="00681279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　　　　</w:t>
      </w:r>
      <w:r w:rsidRPr="00681279">
        <w:rPr>
          <w:rFonts w:ascii="Times New Roman" w:hAnsi="Times New Roman" w:cs="Times New Roman"/>
          <w:szCs w:val="21"/>
          <w:u w:val="single"/>
        </w:rPr>
        <w:t xml:space="preserve">             </w:t>
      </w:r>
    </w:p>
    <w:p w14:paraId="6BB4B380" w14:textId="5091906F" w:rsidR="00BD515B" w:rsidRPr="00681279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</w:rPr>
      </w:pPr>
    </w:p>
    <w:p w14:paraId="7B5EC15F" w14:textId="451BE228" w:rsidR="00691E11" w:rsidRPr="00681279" w:rsidRDefault="00691E11" w:rsidP="004C287B">
      <w:pPr>
        <w:spacing w:line="360" w:lineRule="auto"/>
        <w:ind w:firstLine="210"/>
        <w:rPr>
          <w:rFonts w:ascii="Times New Roman" w:hAnsi="Times New Roman" w:cs="Times New Roman"/>
          <w:szCs w:val="21"/>
        </w:rPr>
      </w:pPr>
      <w:r w:rsidRPr="00681279">
        <w:rPr>
          <w:rFonts w:ascii="Times New Roman" w:hAnsi="Times New Roman" w:cs="Times New Roman"/>
          <w:szCs w:val="21"/>
        </w:rPr>
        <w:t>&lt;Pledge by the applicant’s supervisor&gt;</w:t>
      </w:r>
    </w:p>
    <w:p w14:paraId="323EAB0A" w14:textId="4E1860ED" w:rsidR="00691E11" w:rsidRPr="00681279" w:rsidRDefault="00691E11" w:rsidP="00F603E9">
      <w:pPr>
        <w:ind w:leftChars="67" w:left="141" w:firstLine="1"/>
        <w:rPr>
          <w:rFonts w:ascii="Times New Roman" w:hAnsi="Times New Roman" w:cs="Times New Roman"/>
          <w:szCs w:val="21"/>
        </w:rPr>
      </w:pPr>
      <w:r w:rsidRPr="00681279">
        <w:rPr>
          <w:rFonts w:ascii="Times New Roman" w:hAnsi="Times New Roman" w:cs="Times New Roman"/>
          <w:szCs w:val="21"/>
        </w:rPr>
        <w:t>I approve and confirm that the above student will join the WISE Program</w:t>
      </w:r>
      <w:r w:rsidR="00A33096" w:rsidRPr="00681279">
        <w:rPr>
          <w:rFonts w:ascii="Times New Roman" w:hAnsi="Times New Roman" w:cs="Times New Roman"/>
          <w:szCs w:val="21"/>
        </w:rPr>
        <w:t xml:space="preserve"> until completing the Doctoral course</w:t>
      </w:r>
      <w:r w:rsidRPr="00681279">
        <w:rPr>
          <w:rFonts w:ascii="Times New Roman" w:hAnsi="Times New Roman" w:cs="Times New Roman"/>
          <w:szCs w:val="21"/>
        </w:rPr>
        <w:t>, and will supervise this student.</w:t>
      </w:r>
    </w:p>
    <w:p w14:paraId="1CE10BD7" w14:textId="77777777" w:rsidR="00470209" w:rsidRPr="00681279" w:rsidRDefault="00470209" w:rsidP="009D6F25">
      <w:pPr>
        <w:spacing w:line="360" w:lineRule="auto"/>
        <w:rPr>
          <w:rFonts w:ascii="Times New Roman" w:hAnsi="Times New Roman" w:cs="Times New Roman"/>
          <w:szCs w:val="21"/>
        </w:rPr>
      </w:pPr>
    </w:p>
    <w:p w14:paraId="0E5724B2" w14:textId="184B53F8" w:rsidR="00BD515B" w:rsidRPr="00681279" w:rsidRDefault="00BD515B" w:rsidP="009D6F25">
      <w:pPr>
        <w:spacing w:line="360" w:lineRule="auto"/>
        <w:rPr>
          <w:rFonts w:ascii="Times New Roman" w:hAnsi="Times New Roman" w:cs="Times New Roman"/>
          <w:szCs w:val="21"/>
        </w:rPr>
      </w:pPr>
      <w:r w:rsidRPr="00681279">
        <w:rPr>
          <w:rFonts w:ascii="Times New Roman" w:hAnsi="Times New Roman" w:cs="Times New Roman"/>
          <w:szCs w:val="21"/>
        </w:rPr>
        <w:t>【</w:t>
      </w:r>
      <w:r w:rsidR="006229DE" w:rsidRPr="00681279">
        <w:rPr>
          <w:rFonts w:ascii="Times New Roman" w:hAnsi="Times New Roman" w:cs="Times New Roman"/>
        </w:rPr>
        <w:t xml:space="preserve">Name </w:t>
      </w:r>
      <w:r w:rsidR="006D1067" w:rsidRPr="00681279">
        <w:rPr>
          <w:rFonts w:ascii="Times New Roman" w:hAnsi="Times New Roman" w:cs="Times New Roman"/>
        </w:rPr>
        <w:t xml:space="preserve">and </w:t>
      </w:r>
      <w:r w:rsidR="006229DE" w:rsidRPr="00681279">
        <w:rPr>
          <w:rFonts w:ascii="Times New Roman" w:hAnsi="Times New Roman" w:cs="Times New Roman"/>
        </w:rPr>
        <w:t xml:space="preserve">email of </w:t>
      </w:r>
      <w:r w:rsidR="00691E11" w:rsidRPr="00681279">
        <w:rPr>
          <w:rFonts w:ascii="Times New Roman" w:hAnsi="Times New Roman" w:cs="Times New Roman"/>
        </w:rPr>
        <w:t>the student’s</w:t>
      </w:r>
      <w:r w:rsidR="006229DE" w:rsidRPr="00681279">
        <w:rPr>
          <w:rFonts w:ascii="Times New Roman" w:hAnsi="Times New Roman" w:cs="Times New Roman"/>
        </w:rPr>
        <w:t xml:space="preserve"> supervisor</w:t>
      </w:r>
      <w:r w:rsidRPr="00681279">
        <w:rPr>
          <w:rFonts w:ascii="Times New Roman" w:hAnsi="Times New Roman" w:cs="Times New Roman"/>
          <w:szCs w:val="21"/>
        </w:rPr>
        <w:t>】</w:t>
      </w:r>
    </w:p>
    <w:p w14:paraId="4027896B" w14:textId="2E7D0CE7" w:rsidR="00BD515B" w:rsidRPr="00681279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</w:rPr>
      </w:pPr>
      <w:r w:rsidRPr="00681279">
        <w:rPr>
          <w:rFonts w:ascii="Times New Roman" w:hAnsi="Times New Roman" w:cs="Times New Roman"/>
          <w:szCs w:val="21"/>
        </w:rPr>
        <w:t>Supervisor's Name:</w:t>
      </w:r>
      <w:r w:rsidRPr="00681279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　　　　　　　</w:t>
      </w:r>
    </w:p>
    <w:p w14:paraId="47CFB605" w14:textId="4B116E30" w:rsidR="00BD515B" w:rsidRPr="00681279" w:rsidRDefault="00BD515B" w:rsidP="004C287B">
      <w:pPr>
        <w:spacing w:line="360" w:lineRule="auto"/>
        <w:ind w:firstLine="210"/>
        <w:rPr>
          <w:rFonts w:ascii="Times New Roman" w:hAnsi="Times New Roman" w:cs="Times New Roman"/>
          <w:szCs w:val="21"/>
        </w:rPr>
      </w:pPr>
      <w:r w:rsidRPr="00681279">
        <w:rPr>
          <w:rFonts w:ascii="Times New Roman" w:hAnsi="Times New Roman" w:cs="Times New Roman"/>
          <w:szCs w:val="21"/>
        </w:rPr>
        <w:t>Supervisor's Email:</w:t>
      </w:r>
      <w:r w:rsidRPr="00681279">
        <w:rPr>
          <w:rFonts w:ascii="Times New Roman" w:hAnsi="Times New Roman" w:cs="Times New Roman"/>
          <w:szCs w:val="21"/>
          <w:u w:val="single"/>
        </w:rPr>
        <w:t xml:space="preserve">　　　　　　　　　　　　　　　　　　　　　　　　　　</w:t>
      </w:r>
    </w:p>
    <w:p w14:paraId="595B18A3" w14:textId="1359D90A" w:rsidR="00BD515B" w:rsidRPr="00681279" w:rsidRDefault="00BD515B" w:rsidP="004C287B">
      <w:pPr>
        <w:widowControl/>
        <w:ind w:firstLine="210"/>
        <w:jc w:val="left"/>
        <w:rPr>
          <w:rFonts w:ascii="Times New Roman" w:hAnsi="Times New Roman" w:cs="Times New Roman"/>
          <w:szCs w:val="21"/>
        </w:rPr>
      </w:pPr>
    </w:p>
    <w:p w14:paraId="78E8033C" w14:textId="77D1143F" w:rsidR="00602625" w:rsidRPr="00681279" w:rsidRDefault="00602625" w:rsidP="004C287B">
      <w:pPr>
        <w:widowControl/>
        <w:ind w:firstLine="210"/>
        <w:jc w:val="left"/>
        <w:rPr>
          <w:rFonts w:ascii="Times New Roman" w:hAnsi="Times New Roman" w:cs="Times New Roman"/>
          <w:szCs w:val="21"/>
        </w:rPr>
      </w:pPr>
    </w:p>
    <w:p w14:paraId="2B02B40B" w14:textId="21C1C6EA" w:rsidR="00602625" w:rsidRPr="00681279" w:rsidRDefault="00602625" w:rsidP="004C287B">
      <w:pPr>
        <w:widowControl/>
        <w:ind w:firstLine="210"/>
        <w:jc w:val="left"/>
        <w:rPr>
          <w:rFonts w:ascii="Times New Roman" w:hAnsi="Times New Roman" w:cs="Times New Roman"/>
          <w:szCs w:val="21"/>
        </w:rPr>
      </w:pPr>
    </w:p>
    <w:p w14:paraId="21F8CC56" w14:textId="60C3C41A" w:rsidR="00602625" w:rsidRPr="00681279" w:rsidRDefault="00602625" w:rsidP="004C287B">
      <w:pPr>
        <w:widowControl/>
        <w:ind w:firstLine="210"/>
        <w:jc w:val="left"/>
        <w:rPr>
          <w:rFonts w:ascii="Times New Roman" w:hAnsi="Times New Roman" w:cs="Times New Roman"/>
          <w:szCs w:val="21"/>
        </w:rPr>
      </w:pPr>
    </w:p>
    <w:p w14:paraId="5146F083" w14:textId="2985ADFA" w:rsidR="00602625" w:rsidRPr="00681279" w:rsidRDefault="00602625" w:rsidP="004C287B">
      <w:pPr>
        <w:widowControl/>
        <w:ind w:firstLine="210"/>
        <w:jc w:val="left"/>
        <w:rPr>
          <w:rFonts w:ascii="Times New Roman" w:hAnsi="Times New Roman" w:cs="Times New Roman"/>
          <w:szCs w:val="21"/>
        </w:rPr>
      </w:pPr>
    </w:p>
    <w:p w14:paraId="0870283D" w14:textId="51C46C86" w:rsidR="00602625" w:rsidRPr="00681279" w:rsidRDefault="00602625" w:rsidP="004C287B">
      <w:pPr>
        <w:widowControl/>
        <w:ind w:firstLine="210"/>
        <w:jc w:val="left"/>
        <w:rPr>
          <w:rFonts w:ascii="Times New Roman" w:hAnsi="Times New Roman" w:cs="Times New Roman"/>
          <w:szCs w:val="21"/>
        </w:rPr>
      </w:pPr>
    </w:p>
    <w:p w14:paraId="77842BA4" w14:textId="248B200D" w:rsidR="00602625" w:rsidRPr="00681279" w:rsidRDefault="00602625" w:rsidP="004C287B">
      <w:pPr>
        <w:widowControl/>
        <w:ind w:firstLine="210"/>
        <w:jc w:val="left"/>
        <w:rPr>
          <w:rFonts w:ascii="Times New Roman" w:hAnsi="Times New Roman" w:cs="Times New Roman"/>
          <w:szCs w:val="21"/>
        </w:rPr>
      </w:pPr>
    </w:p>
    <w:p w14:paraId="085954BD" w14:textId="66148B1C" w:rsidR="00602625" w:rsidRPr="00681279" w:rsidRDefault="00602625" w:rsidP="004C287B">
      <w:pPr>
        <w:widowControl/>
        <w:ind w:firstLine="210"/>
        <w:jc w:val="left"/>
        <w:rPr>
          <w:rFonts w:ascii="Times New Roman" w:hAnsi="Times New Roman" w:cs="Times New Roman"/>
          <w:szCs w:val="21"/>
        </w:rPr>
      </w:pPr>
    </w:p>
    <w:p w14:paraId="3D2990B5" w14:textId="7EA139EE" w:rsidR="00602625" w:rsidRPr="00681279" w:rsidRDefault="00602625" w:rsidP="004C287B">
      <w:pPr>
        <w:widowControl/>
        <w:ind w:firstLine="210"/>
        <w:jc w:val="left"/>
        <w:rPr>
          <w:rFonts w:ascii="Times New Roman" w:hAnsi="Times New Roman" w:cs="Times New Roman"/>
          <w:szCs w:val="21"/>
        </w:rPr>
      </w:pPr>
    </w:p>
    <w:p w14:paraId="16CD1A41" w14:textId="4B0B617F" w:rsidR="00BD515B" w:rsidRPr="00681279" w:rsidRDefault="004B0143" w:rsidP="00CD50E3">
      <w:pPr>
        <w:widowControl/>
        <w:jc w:val="left"/>
        <w:rPr>
          <w:rFonts w:ascii="Times New Roman" w:hAnsi="Times New Roman" w:cs="Times New Roman"/>
          <w:szCs w:val="21"/>
        </w:rPr>
      </w:pPr>
      <w:r w:rsidRPr="00681279">
        <w:rPr>
          <w:rFonts w:ascii="Times New Roman" w:hAnsi="Times New Roman" w:cs="Times New Roman"/>
          <w:szCs w:val="21"/>
        </w:rPr>
        <w:br w:type="page"/>
      </w:r>
      <w:r w:rsidR="00BD515B" w:rsidRPr="00681279">
        <w:rPr>
          <w:rFonts w:ascii="Times New Roman" w:hAnsi="Times New Roman" w:cs="Times New Roman"/>
          <w:szCs w:val="21"/>
        </w:rPr>
        <w:lastRenderedPageBreak/>
        <w:t xml:space="preserve">Based on the Application Guidelines and the purpose of this program, please describe in </w:t>
      </w:r>
      <w:r w:rsidR="00BB37FF" w:rsidRPr="00681279">
        <w:rPr>
          <w:rFonts w:ascii="Times New Roman" w:hAnsi="Times New Roman" w:cs="Times New Roman"/>
          <w:szCs w:val="21"/>
        </w:rPr>
        <w:t>300</w:t>
      </w:r>
      <w:r w:rsidR="00BD515B" w:rsidRPr="00681279">
        <w:rPr>
          <w:rFonts w:ascii="Times New Roman" w:hAnsi="Times New Roman" w:cs="Times New Roman"/>
          <w:szCs w:val="21"/>
        </w:rPr>
        <w:t xml:space="preserve"> words approximately for each question below.</w:t>
      </w:r>
    </w:p>
    <w:p w14:paraId="3B014723" w14:textId="566FC0D4" w:rsidR="00352248" w:rsidRPr="00681279" w:rsidRDefault="00352248" w:rsidP="00352248">
      <w:pPr>
        <w:pStyle w:val="a3"/>
        <w:numPr>
          <w:ilvl w:val="0"/>
          <w:numId w:val="20"/>
        </w:numPr>
        <w:ind w:leftChars="0" w:left="567" w:hanging="286"/>
        <w:rPr>
          <w:rFonts w:ascii="Times New Roman" w:hAnsi="Times New Roman" w:cs="Times New Roman"/>
          <w:szCs w:val="21"/>
        </w:rPr>
      </w:pPr>
      <w:r w:rsidRPr="00681279">
        <w:rPr>
          <w:rFonts w:ascii="Times New Roman" w:hAnsi="Times New Roman" w:cs="Times New Roman"/>
          <w:szCs w:val="21"/>
        </w:rPr>
        <w:t>Describe the reasons why you are applying for the WISE program</w:t>
      </w:r>
    </w:p>
    <w:p w14:paraId="3B12D5B1" w14:textId="18456933" w:rsidR="00352248" w:rsidRPr="00681279" w:rsidRDefault="00352248" w:rsidP="00352248">
      <w:pPr>
        <w:pStyle w:val="a3"/>
        <w:numPr>
          <w:ilvl w:val="0"/>
          <w:numId w:val="20"/>
        </w:numPr>
        <w:ind w:leftChars="0" w:left="567" w:hanging="286"/>
        <w:rPr>
          <w:rFonts w:ascii="Times New Roman" w:hAnsi="Times New Roman" w:cs="Times New Roman"/>
          <w:szCs w:val="21"/>
        </w:rPr>
      </w:pPr>
      <w:r w:rsidRPr="00681279">
        <w:rPr>
          <w:rFonts w:ascii="Times New Roman" w:hAnsi="Times New Roman" w:cs="Times New Roman"/>
          <w:szCs w:val="21"/>
        </w:rPr>
        <w:t>Summarize your research carried out up to now and the research plan in the Master Course</w:t>
      </w:r>
    </w:p>
    <w:p w14:paraId="5C9CC82F" w14:textId="19ADCABD" w:rsidR="00352248" w:rsidRPr="00681279" w:rsidRDefault="00352248" w:rsidP="00352248">
      <w:pPr>
        <w:pStyle w:val="a3"/>
        <w:numPr>
          <w:ilvl w:val="0"/>
          <w:numId w:val="20"/>
        </w:numPr>
        <w:ind w:leftChars="0" w:left="567" w:hanging="286"/>
        <w:rPr>
          <w:rFonts w:ascii="Times New Roman" w:hAnsi="Times New Roman" w:cs="Times New Roman"/>
          <w:szCs w:val="21"/>
        </w:rPr>
      </w:pPr>
      <w:r w:rsidRPr="00681279">
        <w:rPr>
          <w:rFonts w:ascii="Times New Roman" w:hAnsi="Times New Roman" w:cs="Times New Roman"/>
          <w:szCs w:val="21"/>
        </w:rPr>
        <w:t>Describe your research prospect based on the expected learning experience in this program</w:t>
      </w:r>
    </w:p>
    <w:p w14:paraId="05B88799" w14:textId="3B4769DC" w:rsidR="00352248" w:rsidRPr="00681279" w:rsidRDefault="00352248" w:rsidP="00352248">
      <w:pPr>
        <w:pStyle w:val="a3"/>
        <w:numPr>
          <w:ilvl w:val="0"/>
          <w:numId w:val="20"/>
        </w:numPr>
        <w:ind w:leftChars="0" w:left="567" w:hanging="286"/>
        <w:rPr>
          <w:rFonts w:ascii="Times New Roman" w:hAnsi="Times New Roman" w:cs="Times New Roman"/>
          <w:szCs w:val="21"/>
        </w:rPr>
      </w:pPr>
      <w:r w:rsidRPr="00681279">
        <w:rPr>
          <w:rFonts w:ascii="Times New Roman" w:hAnsi="Times New Roman" w:cs="Times New Roman"/>
          <w:szCs w:val="21"/>
        </w:rPr>
        <w:t>Future vision after completing this program and acquiring the degree</w:t>
      </w:r>
    </w:p>
    <w:p w14:paraId="4387DAF1" w14:textId="77777777" w:rsidR="00EC0F84" w:rsidRPr="00352248" w:rsidRDefault="00EC0F84" w:rsidP="004C287B">
      <w:pPr>
        <w:ind w:firstLine="210"/>
        <w:rPr>
          <w:rFonts w:ascii="Times New Roman" w:hAnsi="Times New Roman" w:cs="Times New Roman"/>
          <w:szCs w:val="21"/>
        </w:rPr>
      </w:pPr>
    </w:p>
    <w:sectPr w:rsidR="00EC0F84" w:rsidRPr="00352248" w:rsidSect="00426EA5"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55C5BD" w14:textId="77777777" w:rsidR="001816B9" w:rsidRDefault="001816B9" w:rsidP="00567F6F">
      <w:r>
        <w:separator/>
      </w:r>
    </w:p>
  </w:endnote>
  <w:endnote w:type="continuationSeparator" w:id="0">
    <w:p w14:paraId="2D5D8C17" w14:textId="77777777" w:rsidR="001816B9" w:rsidRDefault="001816B9" w:rsidP="00567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AD769A" w14:textId="77777777" w:rsidR="001816B9" w:rsidRDefault="001816B9" w:rsidP="00567F6F">
      <w:r>
        <w:separator/>
      </w:r>
    </w:p>
  </w:footnote>
  <w:footnote w:type="continuationSeparator" w:id="0">
    <w:p w14:paraId="3E391058" w14:textId="77777777" w:rsidR="001816B9" w:rsidRDefault="001816B9" w:rsidP="00567F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15F"/>
    <w:multiLevelType w:val="hybridMultilevel"/>
    <w:tmpl w:val="309E6ACC"/>
    <w:lvl w:ilvl="0" w:tplc="6DF838EE">
      <w:start w:val="2"/>
      <w:numFmt w:val="bullet"/>
      <w:lvlText w:val="-"/>
      <w:lvlJc w:val="left"/>
      <w:pPr>
        <w:ind w:left="1410" w:hanging="420"/>
      </w:pPr>
      <w:rPr>
        <w:rFonts w:ascii="Century" w:eastAsiaTheme="minorEastAsia" w:hAnsi="Century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8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0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70" w:hanging="420"/>
      </w:pPr>
      <w:rPr>
        <w:rFonts w:ascii="Wingdings" w:hAnsi="Wingdings" w:hint="default"/>
      </w:rPr>
    </w:lvl>
  </w:abstractNum>
  <w:abstractNum w:abstractNumId="1" w15:restartNumberingAfterBreak="0">
    <w:nsid w:val="10DC09A3"/>
    <w:multiLevelType w:val="hybridMultilevel"/>
    <w:tmpl w:val="74C29D42"/>
    <w:lvl w:ilvl="0" w:tplc="B6DA4EF4">
      <w:start w:val="1"/>
      <w:numFmt w:val="bullet"/>
      <w:lvlText w:val="-"/>
      <w:lvlJc w:val="left"/>
      <w:pPr>
        <w:ind w:left="2025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250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92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4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76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18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0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02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445" w:hanging="420"/>
      </w:pPr>
      <w:rPr>
        <w:rFonts w:ascii="Wingdings" w:hAnsi="Wingdings" w:hint="default"/>
      </w:rPr>
    </w:lvl>
  </w:abstractNum>
  <w:abstractNum w:abstractNumId="2" w15:restartNumberingAfterBreak="0">
    <w:nsid w:val="17FE13AF"/>
    <w:multiLevelType w:val="hybridMultilevel"/>
    <w:tmpl w:val="8408A3AE"/>
    <w:lvl w:ilvl="0" w:tplc="04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3" w15:restartNumberingAfterBreak="0">
    <w:nsid w:val="185E0FAE"/>
    <w:multiLevelType w:val="hybridMultilevel"/>
    <w:tmpl w:val="8196FA16"/>
    <w:lvl w:ilvl="0" w:tplc="B6DA4EF4">
      <w:start w:val="1"/>
      <w:numFmt w:val="bullet"/>
      <w:lvlText w:val="-"/>
      <w:lvlJc w:val="left"/>
      <w:pPr>
        <w:ind w:left="990" w:hanging="420"/>
      </w:pPr>
      <w:rPr>
        <w:rFonts w:ascii="Times New Roman" w:eastAsiaTheme="minorEastAsia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141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50" w:hanging="420"/>
      </w:pPr>
      <w:rPr>
        <w:rFonts w:ascii="Wingdings" w:hAnsi="Wingdings" w:hint="default"/>
      </w:rPr>
    </w:lvl>
  </w:abstractNum>
  <w:abstractNum w:abstractNumId="4" w15:restartNumberingAfterBreak="0">
    <w:nsid w:val="29AB3357"/>
    <w:multiLevelType w:val="hybridMultilevel"/>
    <w:tmpl w:val="9CBC6BC4"/>
    <w:lvl w:ilvl="0" w:tplc="B6DA4EF4">
      <w:start w:val="1"/>
      <w:numFmt w:val="bullet"/>
      <w:lvlText w:val="-"/>
      <w:lvlJc w:val="left"/>
      <w:pPr>
        <w:ind w:left="1410" w:hanging="42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8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0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70" w:hanging="420"/>
      </w:pPr>
      <w:rPr>
        <w:rFonts w:ascii="Wingdings" w:hAnsi="Wingdings" w:hint="default"/>
      </w:rPr>
    </w:lvl>
  </w:abstractNum>
  <w:abstractNum w:abstractNumId="5" w15:restartNumberingAfterBreak="0">
    <w:nsid w:val="2BA91C72"/>
    <w:multiLevelType w:val="hybridMultilevel"/>
    <w:tmpl w:val="68B2FB3C"/>
    <w:lvl w:ilvl="0" w:tplc="0BAE8486">
      <w:start w:val="1"/>
      <w:numFmt w:val="decimal"/>
      <w:lvlText w:val="%1."/>
      <w:lvlJc w:val="left"/>
      <w:pPr>
        <w:ind w:left="166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145" w:hanging="420"/>
      </w:pPr>
    </w:lvl>
    <w:lvl w:ilvl="2" w:tplc="04090011" w:tentative="1">
      <w:start w:val="1"/>
      <w:numFmt w:val="decimalEnclosedCircle"/>
      <w:lvlText w:val="%3"/>
      <w:lvlJc w:val="left"/>
      <w:pPr>
        <w:ind w:left="2565" w:hanging="420"/>
      </w:pPr>
    </w:lvl>
    <w:lvl w:ilvl="3" w:tplc="0409000F" w:tentative="1">
      <w:start w:val="1"/>
      <w:numFmt w:val="decimal"/>
      <w:lvlText w:val="%4."/>
      <w:lvlJc w:val="left"/>
      <w:pPr>
        <w:ind w:left="2985" w:hanging="420"/>
      </w:pPr>
    </w:lvl>
    <w:lvl w:ilvl="4" w:tplc="04090017" w:tentative="1">
      <w:start w:val="1"/>
      <w:numFmt w:val="aiueoFullWidth"/>
      <w:lvlText w:val="(%5)"/>
      <w:lvlJc w:val="left"/>
      <w:pPr>
        <w:ind w:left="3405" w:hanging="420"/>
      </w:pPr>
    </w:lvl>
    <w:lvl w:ilvl="5" w:tplc="04090011" w:tentative="1">
      <w:start w:val="1"/>
      <w:numFmt w:val="decimalEnclosedCircle"/>
      <w:lvlText w:val="%6"/>
      <w:lvlJc w:val="left"/>
      <w:pPr>
        <w:ind w:left="3825" w:hanging="420"/>
      </w:pPr>
    </w:lvl>
    <w:lvl w:ilvl="6" w:tplc="0409000F" w:tentative="1">
      <w:start w:val="1"/>
      <w:numFmt w:val="decimal"/>
      <w:lvlText w:val="%7."/>
      <w:lvlJc w:val="left"/>
      <w:pPr>
        <w:ind w:left="4245" w:hanging="420"/>
      </w:pPr>
    </w:lvl>
    <w:lvl w:ilvl="7" w:tplc="04090017" w:tentative="1">
      <w:start w:val="1"/>
      <w:numFmt w:val="aiueoFullWidth"/>
      <w:lvlText w:val="(%8)"/>
      <w:lvlJc w:val="left"/>
      <w:pPr>
        <w:ind w:left="4665" w:hanging="420"/>
      </w:pPr>
    </w:lvl>
    <w:lvl w:ilvl="8" w:tplc="04090011" w:tentative="1">
      <w:start w:val="1"/>
      <w:numFmt w:val="decimalEnclosedCircle"/>
      <w:lvlText w:val="%9"/>
      <w:lvlJc w:val="left"/>
      <w:pPr>
        <w:ind w:left="5085" w:hanging="420"/>
      </w:pPr>
    </w:lvl>
  </w:abstractNum>
  <w:abstractNum w:abstractNumId="6" w15:restartNumberingAfterBreak="0">
    <w:nsid w:val="2BD37380"/>
    <w:multiLevelType w:val="hybridMultilevel"/>
    <w:tmpl w:val="9AC6113E"/>
    <w:lvl w:ilvl="0" w:tplc="04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7" w15:restartNumberingAfterBreak="0">
    <w:nsid w:val="2F3F3E83"/>
    <w:multiLevelType w:val="hybridMultilevel"/>
    <w:tmpl w:val="CDF27138"/>
    <w:lvl w:ilvl="0" w:tplc="74CEA59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E2C8AC76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0FA297B"/>
    <w:multiLevelType w:val="hybridMultilevel"/>
    <w:tmpl w:val="8D0EDB76"/>
    <w:lvl w:ilvl="0" w:tplc="17E03DBE">
      <w:start w:val="1"/>
      <w:numFmt w:val="decimal"/>
      <w:lvlText w:val="(%1)"/>
      <w:lvlJc w:val="left"/>
      <w:pPr>
        <w:ind w:left="1305" w:hanging="360"/>
      </w:pPr>
      <w:rPr>
        <w:rFonts w:hint="default"/>
      </w:rPr>
    </w:lvl>
    <w:lvl w:ilvl="1" w:tplc="B764EDA4">
      <w:start w:val="1"/>
      <w:numFmt w:val="decimal"/>
      <w:lvlText w:val="%2."/>
      <w:lvlJc w:val="left"/>
      <w:pPr>
        <w:ind w:left="1725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2205" w:hanging="420"/>
      </w:pPr>
    </w:lvl>
    <w:lvl w:ilvl="3" w:tplc="0409000F" w:tentative="1">
      <w:start w:val="1"/>
      <w:numFmt w:val="decimal"/>
      <w:lvlText w:val="%4."/>
      <w:lvlJc w:val="left"/>
      <w:pPr>
        <w:ind w:left="2625" w:hanging="420"/>
      </w:pPr>
    </w:lvl>
    <w:lvl w:ilvl="4" w:tplc="04090017" w:tentative="1">
      <w:start w:val="1"/>
      <w:numFmt w:val="aiueoFullWidth"/>
      <w:lvlText w:val="(%5)"/>
      <w:lvlJc w:val="left"/>
      <w:pPr>
        <w:ind w:left="3045" w:hanging="420"/>
      </w:pPr>
    </w:lvl>
    <w:lvl w:ilvl="5" w:tplc="04090011" w:tentative="1">
      <w:start w:val="1"/>
      <w:numFmt w:val="decimalEnclosedCircle"/>
      <w:lvlText w:val="%6"/>
      <w:lvlJc w:val="left"/>
      <w:pPr>
        <w:ind w:left="3465" w:hanging="420"/>
      </w:pPr>
    </w:lvl>
    <w:lvl w:ilvl="6" w:tplc="0409000F" w:tentative="1">
      <w:start w:val="1"/>
      <w:numFmt w:val="decimal"/>
      <w:lvlText w:val="%7."/>
      <w:lvlJc w:val="left"/>
      <w:pPr>
        <w:ind w:left="3885" w:hanging="420"/>
      </w:pPr>
    </w:lvl>
    <w:lvl w:ilvl="7" w:tplc="04090017" w:tentative="1">
      <w:start w:val="1"/>
      <w:numFmt w:val="aiueoFullWidth"/>
      <w:lvlText w:val="(%8)"/>
      <w:lvlJc w:val="left"/>
      <w:pPr>
        <w:ind w:left="4305" w:hanging="420"/>
      </w:pPr>
    </w:lvl>
    <w:lvl w:ilvl="8" w:tplc="04090011" w:tentative="1">
      <w:start w:val="1"/>
      <w:numFmt w:val="decimalEnclosedCircle"/>
      <w:lvlText w:val="%9"/>
      <w:lvlJc w:val="left"/>
      <w:pPr>
        <w:ind w:left="4725" w:hanging="420"/>
      </w:pPr>
    </w:lvl>
  </w:abstractNum>
  <w:abstractNum w:abstractNumId="9" w15:restartNumberingAfterBreak="0">
    <w:nsid w:val="38183299"/>
    <w:multiLevelType w:val="hybridMultilevel"/>
    <w:tmpl w:val="D292D326"/>
    <w:lvl w:ilvl="0" w:tplc="1F02D63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42E478B4"/>
    <w:multiLevelType w:val="hybridMultilevel"/>
    <w:tmpl w:val="AD7AC346"/>
    <w:lvl w:ilvl="0" w:tplc="6DF838EE">
      <w:start w:val="2"/>
      <w:numFmt w:val="bullet"/>
      <w:lvlText w:val="-"/>
      <w:lvlJc w:val="left"/>
      <w:pPr>
        <w:ind w:left="630" w:hanging="420"/>
      </w:pPr>
      <w:rPr>
        <w:rFonts w:ascii="Century" w:eastAsiaTheme="minorEastAsia" w:hAnsi="Century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1" w15:restartNumberingAfterBreak="0">
    <w:nsid w:val="48356BB5"/>
    <w:multiLevelType w:val="hybridMultilevel"/>
    <w:tmpl w:val="8A265114"/>
    <w:lvl w:ilvl="0" w:tplc="0409000B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36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2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8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12" w15:restartNumberingAfterBreak="0">
    <w:nsid w:val="4CA94012"/>
    <w:multiLevelType w:val="hybridMultilevel"/>
    <w:tmpl w:val="566AB204"/>
    <w:lvl w:ilvl="0" w:tplc="B6DA4EF4">
      <w:start w:val="1"/>
      <w:numFmt w:val="bullet"/>
      <w:lvlText w:val="-"/>
      <w:lvlJc w:val="left"/>
      <w:pPr>
        <w:ind w:left="990" w:hanging="420"/>
      </w:pPr>
      <w:rPr>
        <w:rFonts w:ascii="Times New Roman" w:eastAsiaTheme="minorEastAsia" w:hAnsi="Times New Roman" w:cs="Times New Roman" w:hint="default"/>
      </w:rPr>
    </w:lvl>
    <w:lvl w:ilvl="1" w:tplc="17E03DBE">
      <w:start w:val="1"/>
      <w:numFmt w:val="decimal"/>
      <w:lvlText w:val="(%2)"/>
      <w:lvlJc w:val="left"/>
      <w:pPr>
        <w:ind w:left="1410" w:hanging="420"/>
      </w:pPr>
      <w:rPr>
        <w:rFonts w:hint="default"/>
      </w:rPr>
    </w:lvl>
    <w:lvl w:ilvl="2" w:tplc="0409000D" w:tentative="1">
      <w:start w:val="1"/>
      <w:numFmt w:val="bullet"/>
      <w:lvlText w:val=""/>
      <w:lvlJc w:val="left"/>
      <w:pPr>
        <w:ind w:left="18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50" w:hanging="420"/>
      </w:pPr>
      <w:rPr>
        <w:rFonts w:ascii="Wingdings" w:hAnsi="Wingdings" w:hint="default"/>
      </w:rPr>
    </w:lvl>
  </w:abstractNum>
  <w:abstractNum w:abstractNumId="13" w15:restartNumberingAfterBreak="0">
    <w:nsid w:val="551C6843"/>
    <w:multiLevelType w:val="hybridMultilevel"/>
    <w:tmpl w:val="9042BD1A"/>
    <w:lvl w:ilvl="0" w:tplc="817E245E">
      <w:start w:val="2"/>
      <w:numFmt w:val="bullet"/>
      <w:lvlText w:val="・"/>
      <w:lvlJc w:val="left"/>
      <w:pPr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7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5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3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1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9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5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30" w:hanging="480"/>
      </w:pPr>
      <w:rPr>
        <w:rFonts w:ascii="Wingdings" w:hAnsi="Wingdings" w:hint="default"/>
      </w:rPr>
    </w:lvl>
  </w:abstractNum>
  <w:abstractNum w:abstractNumId="14" w15:restartNumberingAfterBreak="0">
    <w:nsid w:val="67003130"/>
    <w:multiLevelType w:val="hybridMultilevel"/>
    <w:tmpl w:val="C4D018F8"/>
    <w:lvl w:ilvl="0" w:tplc="6DF838EE">
      <w:start w:val="2"/>
      <w:numFmt w:val="bullet"/>
      <w:lvlText w:val="-"/>
      <w:lvlJc w:val="left"/>
      <w:pPr>
        <w:ind w:left="630" w:hanging="420"/>
      </w:pPr>
      <w:rPr>
        <w:rFonts w:ascii="Century" w:eastAsiaTheme="minorEastAsia" w:hAnsi="Century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5" w15:restartNumberingAfterBreak="0">
    <w:nsid w:val="738470D5"/>
    <w:multiLevelType w:val="hybridMultilevel"/>
    <w:tmpl w:val="B8B44894"/>
    <w:lvl w:ilvl="0" w:tplc="A7F87B1E">
      <w:start w:val="1"/>
      <w:numFmt w:val="decimalFullWidth"/>
      <w:lvlText w:val="%1．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6" w15:restartNumberingAfterBreak="0">
    <w:nsid w:val="75284376"/>
    <w:multiLevelType w:val="hybridMultilevel"/>
    <w:tmpl w:val="974CE0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69F1261"/>
    <w:multiLevelType w:val="hybridMultilevel"/>
    <w:tmpl w:val="7932D12C"/>
    <w:lvl w:ilvl="0" w:tplc="809EC63C">
      <w:start w:val="1"/>
      <w:numFmt w:val="decimalEnclosedCircle"/>
      <w:lvlText w:val="%1"/>
      <w:lvlJc w:val="left"/>
      <w:pPr>
        <w:ind w:left="1200" w:hanging="360"/>
      </w:pPr>
      <w:rPr>
        <w:rFonts w:ascii="ＭＳ 明朝" w:eastAsia="ＭＳ 明朝" w:hAnsi="ＭＳ 明朝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8" w15:restartNumberingAfterBreak="0">
    <w:nsid w:val="7D2719C4"/>
    <w:multiLevelType w:val="hybridMultilevel"/>
    <w:tmpl w:val="C380A382"/>
    <w:lvl w:ilvl="0" w:tplc="01046FAE">
      <w:start w:val="1"/>
      <w:numFmt w:val="bullet"/>
      <w:lvlText w:val="-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7E5D7910"/>
    <w:multiLevelType w:val="hybridMultilevel"/>
    <w:tmpl w:val="DC203D82"/>
    <w:lvl w:ilvl="0" w:tplc="B6DA4EF4">
      <w:start w:val="1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28B2A33A">
      <w:numFmt w:val="bullet"/>
      <w:lvlText w:val=""/>
      <w:lvlJc w:val="left"/>
      <w:pPr>
        <w:ind w:left="780" w:hanging="360"/>
      </w:pPr>
      <w:rPr>
        <w:rFonts w:ascii="Wingdings" w:eastAsiaTheme="minorEastAsia" w:hAnsi="Wingdings" w:cs="Times New Roman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5"/>
  </w:num>
  <w:num w:numId="4">
    <w:abstractNumId w:val="9"/>
  </w:num>
  <w:num w:numId="5">
    <w:abstractNumId w:val="6"/>
  </w:num>
  <w:num w:numId="6">
    <w:abstractNumId w:val="2"/>
  </w:num>
  <w:num w:numId="7">
    <w:abstractNumId w:val="16"/>
  </w:num>
  <w:num w:numId="8">
    <w:abstractNumId w:val="11"/>
  </w:num>
  <w:num w:numId="9">
    <w:abstractNumId w:val="8"/>
  </w:num>
  <w:num w:numId="10">
    <w:abstractNumId w:val="5"/>
  </w:num>
  <w:num w:numId="11">
    <w:abstractNumId w:val="1"/>
  </w:num>
  <w:num w:numId="12">
    <w:abstractNumId w:val="18"/>
  </w:num>
  <w:num w:numId="13">
    <w:abstractNumId w:val="14"/>
  </w:num>
  <w:num w:numId="14">
    <w:abstractNumId w:val="10"/>
  </w:num>
  <w:num w:numId="15">
    <w:abstractNumId w:val="19"/>
  </w:num>
  <w:num w:numId="16">
    <w:abstractNumId w:val="17"/>
  </w:num>
  <w:num w:numId="17">
    <w:abstractNumId w:val="3"/>
  </w:num>
  <w:num w:numId="18">
    <w:abstractNumId w:val="12"/>
  </w:num>
  <w:num w:numId="19">
    <w:abstractNumId w:val="0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131078" w:nlCheck="1" w:checkStyle="0"/>
  <w:activeWritingStyle w:appName="MSWord" w:lang="ja-JP" w:vendorID="64" w:dllVersion="131078" w:nlCheck="1" w:checkStyle="1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sDAwNrQ0Nrc0NDVW0lEKTi0uzszPAykwrwUADmop3ywAAAA="/>
  </w:docVars>
  <w:rsids>
    <w:rsidRoot w:val="00277099"/>
    <w:rsid w:val="00000748"/>
    <w:rsid w:val="00011C59"/>
    <w:rsid w:val="00012882"/>
    <w:rsid w:val="0001503F"/>
    <w:rsid w:val="0002112A"/>
    <w:rsid w:val="0002256C"/>
    <w:rsid w:val="00025746"/>
    <w:rsid w:val="0003041C"/>
    <w:rsid w:val="000362EA"/>
    <w:rsid w:val="00044D6C"/>
    <w:rsid w:val="00045ED0"/>
    <w:rsid w:val="00051FB8"/>
    <w:rsid w:val="000603F3"/>
    <w:rsid w:val="00061AA6"/>
    <w:rsid w:val="00061E4D"/>
    <w:rsid w:val="00075409"/>
    <w:rsid w:val="00077934"/>
    <w:rsid w:val="0008342D"/>
    <w:rsid w:val="000838E3"/>
    <w:rsid w:val="00083BEC"/>
    <w:rsid w:val="00085F69"/>
    <w:rsid w:val="000869C7"/>
    <w:rsid w:val="00093F14"/>
    <w:rsid w:val="00095661"/>
    <w:rsid w:val="00095DE0"/>
    <w:rsid w:val="000969C4"/>
    <w:rsid w:val="00097533"/>
    <w:rsid w:val="000A22B7"/>
    <w:rsid w:val="000A2FAF"/>
    <w:rsid w:val="000A3696"/>
    <w:rsid w:val="000A4A0D"/>
    <w:rsid w:val="000A7501"/>
    <w:rsid w:val="000B1F18"/>
    <w:rsid w:val="000B4AF9"/>
    <w:rsid w:val="000B7B18"/>
    <w:rsid w:val="000C3022"/>
    <w:rsid w:val="000C31F9"/>
    <w:rsid w:val="000C43A3"/>
    <w:rsid w:val="000C44E4"/>
    <w:rsid w:val="000C5CC3"/>
    <w:rsid w:val="000D2B55"/>
    <w:rsid w:val="000E126A"/>
    <w:rsid w:val="000E2667"/>
    <w:rsid w:val="000E5BE7"/>
    <w:rsid w:val="0010332D"/>
    <w:rsid w:val="001041E5"/>
    <w:rsid w:val="0010769D"/>
    <w:rsid w:val="00112215"/>
    <w:rsid w:val="00113D4B"/>
    <w:rsid w:val="0011601E"/>
    <w:rsid w:val="00116EF2"/>
    <w:rsid w:val="00120690"/>
    <w:rsid w:val="00121DD1"/>
    <w:rsid w:val="00122E8E"/>
    <w:rsid w:val="00124401"/>
    <w:rsid w:val="001253A4"/>
    <w:rsid w:val="00125B55"/>
    <w:rsid w:val="00133F7F"/>
    <w:rsid w:val="00143855"/>
    <w:rsid w:val="00150137"/>
    <w:rsid w:val="00150BA1"/>
    <w:rsid w:val="00153536"/>
    <w:rsid w:val="00153ECB"/>
    <w:rsid w:val="00157417"/>
    <w:rsid w:val="00157FCE"/>
    <w:rsid w:val="001606F4"/>
    <w:rsid w:val="001617CC"/>
    <w:rsid w:val="0016345C"/>
    <w:rsid w:val="00163DCC"/>
    <w:rsid w:val="0016581D"/>
    <w:rsid w:val="0016729A"/>
    <w:rsid w:val="00167F1B"/>
    <w:rsid w:val="00170AD6"/>
    <w:rsid w:val="00175D2A"/>
    <w:rsid w:val="001807B3"/>
    <w:rsid w:val="0018140E"/>
    <w:rsid w:val="001816B9"/>
    <w:rsid w:val="00183747"/>
    <w:rsid w:val="00185572"/>
    <w:rsid w:val="00186C47"/>
    <w:rsid w:val="00190686"/>
    <w:rsid w:val="0019232E"/>
    <w:rsid w:val="00195540"/>
    <w:rsid w:val="001968D7"/>
    <w:rsid w:val="001A1897"/>
    <w:rsid w:val="001A50E3"/>
    <w:rsid w:val="001A6D29"/>
    <w:rsid w:val="001A7903"/>
    <w:rsid w:val="001B2055"/>
    <w:rsid w:val="001B2E05"/>
    <w:rsid w:val="001C321B"/>
    <w:rsid w:val="001C6A8E"/>
    <w:rsid w:val="001C7570"/>
    <w:rsid w:val="001C7ED8"/>
    <w:rsid w:val="001D6D92"/>
    <w:rsid w:val="001E05AD"/>
    <w:rsid w:val="001E154E"/>
    <w:rsid w:val="001E39D6"/>
    <w:rsid w:val="001E3A6F"/>
    <w:rsid w:val="001E499E"/>
    <w:rsid w:val="001E6392"/>
    <w:rsid w:val="001F0624"/>
    <w:rsid w:val="001F1839"/>
    <w:rsid w:val="001F2D06"/>
    <w:rsid w:val="001F360F"/>
    <w:rsid w:val="001F435A"/>
    <w:rsid w:val="00201DC6"/>
    <w:rsid w:val="002020B1"/>
    <w:rsid w:val="002041F9"/>
    <w:rsid w:val="00213735"/>
    <w:rsid w:val="00215232"/>
    <w:rsid w:val="00215788"/>
    <w:rsid w:val="00217510"/>
    <w:rsid w:val="00217642"/>
    <w:rsid w:val="00217782"/>
    <w:rsid w:val="00224067"/>
    <w:rsid w:val="00227E67"/>
    <w:rsid w:val="00233472"/>
    <w:rsid w:val="00233C7A"/>
    <w:rsid w:val="00234240"/>
    <w:rsid w:val="0023442F"/>
    <w:rsid w:val="002365D7"/>
    <w:rsid w:val="002376F6"/>
    <w:rsid w:val="002413D9"/>
    <w:rsid w:val="00242BFA"/>
    <w:rsid w:val="00252B36"/>
    <w:rsid w:val="00252B49"/>
    <w:rsid w:val="0026172F"/>
    <w:rsid w:val="0027232C"/>
    <w:rsid w:val="00273CAC"/>
    <w:rsid w:val="002757F5"/>
    <w:rsid w:val="00277099"/>
    <w:rsid w:val="00282EFC"/>
    <w:rsid w:val="00283341"/>
    <w:rsid w:val="002864B1"/>
    <w:rsid w:val="00286E65"/>
    <w:rsid w:val="00290E8B"/>
    <w:rsid w:val="002924F4"/>
    <w:rsid w:val="0029495F"/>
    <w:rsid w:val="00294E5D"/>
    <w:rsid w:val="002955AA"/>
    <w:rsid w:val="002956AC"/>
    <w:rsid w:val="002A4D97"/>
    <w:rsid w:val="002A6B87"/>
    <w:rsid w:val="002B11CB"/>
    <w:rsid w:val="002B17F3"/>
    <w:rsid w:val="002B4900"/>
    <w:rsid w:val="002C792C"/>
    <w:rsid w:val="002D2BC4"/>
    <w:rsid w:val="002D4233"/>
    <w:rsid w:val="002D647A"/>
    <w:rsid w:val="002D72AF"/>
    <w:rsid w:val="002E1415"/>
    <w:rsid w:val="002E28A9"/>
    <w:rsid w:val="002E67EE"/>
    <w:rsid w:val="002F5484"/>
    <w:rsid w:val="0030472C"/>
    <w:rsid w:val="0030710B"/>
    <w:rsid w:val="003071C0"/>
    <w:rsid w:val="003118FA"/>
    <w:rsid w:val="003325E4"/>
    <w:rsid w:val="0033591D"/>
    <w:rsid w:val="00335A7B"/>
    <w:rsid w:val="003433F8"/>
    <w:rsid w:val="00345F1B"/>
    <w:rsid w:val="00352248"/>
    <w:rsid w:val="003564F3"/>
    <w:rsid w:val="00356B72"/>
    <w:rsid w:val="003649F8"/>
    <w:rsid w:val="00366768"/>
    <w:rsid w:val="0036707D"/>
    <w:rsid w:val="003709EC"/>
    <w:rsid w:val="00387797"/>
    <w:rsid w:val="00392FA3"/>
    <w:rsid w:val="003A37AF"/>
    <w:rsid w:val="003A5533"/>
    <w:rsid w:val="003A6AE9"/>
    <w:rsid w:val="003B1F7D"/>
    <w:rsid w:val="003B4B86"/>
    <w:rsid w:val="003C323A"/>
    <w:rsid w:val="003C47F4"/>
    <w:rsid w:val="003D4E6D"/>
    <w:rsid w:val="003E189F"/>
    <w:rsid w:val="003E29C6"/>
    <w:rsid w:val="003E2CD6"/>
    <w:rsid w:val="003F2D44"/>
    <w:rsid w:val="003F5A7E"/>
    <w:rsid w:val="003F7F7C"/>
    <w:rsid w:val="004001FC"/>
    <w:rsid w:val="00400900"/>
    <w:rsid w:val="00401387"/>
    <w:rsid w:val="004025D8"/>
    <w:rsid w:val="00403D0C"/>
    <w:rsid w:val="00404427"/>
    <w:rsid w:val="004051F8"/>
    <w:rsid w:val="00425BD0"/>
    <w:rsid w:val="00425EAD"/>
    <w:rsid w:val="00426D03"/>
    <w:rsid w:val="00426DA8"/>
    <w:rsid w:val="00426DE1"/>
    <w:rsid w:val="00426EA5"/>
    <w:rsid w:val="00436EB9"/>
    <w:rsid w:val="00443EE6"/>
    <w:rsid w:val="00443F70"/>
    <w:rsid w:val="004456A2"/>
    <w:rsid w:val="00450040"/>
    <w:rsid w:val="00450D0E"/>
    <w:rsid w:val="00455105"/>
    <w:rsid w:val="00455A96"/>
    <w:rsid w:val="0046405E"/>
    <w:rsid w:val="00464768"/>
    <w:rsid w:val="00467DDF"/>
    <w:rsid w:val="00470209"/>
    <w:rsid w:val="00473917"/>
    <w:rsid w:val="004757EA"/>
    <w:rsid w:val="004758D1"/>
    <w:rsid w:val="00477760"/>
    <w:rsid w:val="00481A54"/>
    <w:rsid w:val="004926A7"/>
    <w:rsid w:val="00492DE7"/>
    <w:rsid w:val="00493E48"/>
    <w:rsid w:val="00495710"/>
    <w:rsid w:val="00496D71"/>
    <w:rsid w:val="004A0479"/>
    <w:rsid w:val="004A44EE"/>
    <w:rsid w:val="004A7850"/>
    <w:rsid w:val="004B0143"/>
    <w:rsid w:val="004C2217"/>
    <w:rsid w:val="004C287B"/>
    <w:rsid w:val="004C2BC2"/>
    <w:rsid w:val="004D1305"/>
    <w:rsid w:val="004D246F"/>
    <w:rsid w:val="004D27C5"/>
    <w:rsid w:val="004D2FC4"/>
    <w:rsid w:val="004D399D"/>
    <w:rsid w:val="004E1B3B"/>
    <w:rsid w:val="004E2141"/>
    <w:rsid w:val="004E4E97"/>
    <w:rsid w:val="004E7502"/>
    <w:rsid w:val="004E7EE3"/>
    <w:rsid w:val="004F23F6"/>
    <w:rsid w:val="004F3012"/>
    <w:rsid w:val="004F47F9"/>
    <w:rsid w:val="004F6444"/>
    <w:rsid w:val="004F6DCB"/>
    <w:rsid w:val="004F78F5"/>
    <w:rsid w:val="0050418E"/>
    <w:rsid w:val="005044C7"/>
    <w:rsid w:val="0050536B"/>
    <w:rsid w:val="00516555"/>
    <w:rsid w:val="005220B0"/>
    <w:rsid w:val="005231FB"/>
    <w:rsid w:val="0052416C"/>
    <w:rsid w:val="005376E1"/>
    <w:rsid w:val="00540092"/>
    <w:rsid w:val="0054019A"/>
    <w:rsid w:val="00543267"/>
    <w:rsid w:val="0054477F"/>
    <w:rsid w:val="00551513"/>
    <w:rsid w:val="005519E1"/>
    <w:rsid w:val="0055574D"/>
    <w:rsid w:val="00560E57"/>
    <w:rsid w:val="00561926"/>
    <w:rsid w:val="00566D3F"/>
    <w:rsid w:val="00567F6F"/>
    <w:rsid w:val="00573304"/>
    <w:rsid w:val="00573C0F"/>
    <w:rsid w:val="00573DB4"/>
    <w:rsid w:val="00586591"/>
    <w:rsid w:val="00591CD0"/>
    <w:rsid w:val="0059534E"/>
    <w:rsid w:val="005A1CBD"/>
    <w:rsid w:val="005A51FD"/>
    <w:rsid w:val="005B0C37"/>
    <w:rsid w:val="005B1ADB"/>
    <w:rsid w:val="005B34E6"/>
    <w:rsid w:val="005B3633"/>
    <w:rsid w:val="005B3B71"/>
    <w:rsid w:val="005B4687"/>
    <w:rsid w:val="005C04B5"/>
    <w:rsid w:val="005C18B3"/>
    <w:rsid w:val="005C20F2"/>
    <w:rsid w:val="005D7C13"/>
    <w:rsid w:val="005D7CA7"/>
    <w:rsid w:val="005E22A5"/>
    <w:rsid w:val="005E56C1"/>
    <w:rsid w:val="005F34B0"/>
    <w:rsid w:val="005F4427"/>
    <w:rsid w:val="005F48D6"/>
    <w:rsid w:val="005F51F0"/>
    <w:rsid w:val="00602625"/>
    <w:rsid w:val="006056FE"/>
    <w:rsid w:val="006134F0"/>
    <w:rsid w:val="00617AC2"/>
    <w:rsid w:val="006229DE"/>
    <w:rsid w:val="00631DE8"/>
    <w:rsid w:val="006341DE"/>
    <w:rsid w:val="00635771"/>
    <w:rsid w:val="00640104"/>
    <w:rsid w:val="00644801"/>
    <w:rsid w:val="006454D1"/>
    <w:rsid w:val="006557B3"/>
    <w:rsid w:val="006568D7"/>
    <w:rsid w:val="00661292"/>
    <w:rsid w:val="00666694"/>
    <w:rsid w:val="006715FB"/>
    <w:rsid w:val="00675DCB"/>
    <w:rsid w:val="00676CC4"/>
    <w:rsid w:val="00676E03"/>
    <w:rsid w:val="006800F4"/>
    <w:rsid w:val="00681279"/>
    <w:rsid w:val="00686248"/>
    <w:rsid w:val="00691E01"/>
    <w:rsid w:val="00691E11"/>
    <w:rsid w:val="006933E4"/>
    <w:rsid w:val="00693440"/>
    <w:rsid w:val="00694706"/>
    <w:rsid w:val="006956BC"/>
    <w:rsid w:val="006A074F"/>
    <w:rsid w:val="006A22AC"/>
    <w:rsid w:val="006A3D5B"/>
    <w:rsid w:val="006A7AE9"/>
    <w:rsid w:val="006A7E0C"/>
    <w:rsid w:val="006A7E9D"/>
    <w:rsid w:val="006B13D6"/>
    <w:rsid w:val="006C0E56"/>
    <w:rsid w:val="006C3FF7"/>
    <w:rsid w:val="006C4256"/>
    <w:rsid w:val="006C4DF5"/>
    <w:rsid w:val="006C5015"/>
    <w:rsid w:val="006D1067"/>
    <w:rsid w:val="006D68B1"/>
    <w:rsid w:val="006E04F5"/>
    <w:rsid w:val="006F1222"/>
    <w:rsid w:val="006F1BCC"/>
    <w:rsid w:val="006F1F95"/>
    <w:rsid w:val="007063CD"/>
    <w:rsid w:val="007149ED"/>
    <w:rsid w:val="007218CB"/>
    <w:rsid w:val="00721D25"/>
    <w:rsid w:val="00732390"/>
    <w:rsid w:val="00732DFA"/>
    <w:rsid w:val="00740B62"/>
    <w:rsid w:val="00742475"/>
    <w:rsid w:val="00746BAD"/>
    <w:rsid w:val="0074784E"/>
    <w:rsid w:val="00755748"/>
    <w:rsid w:val="007560E3"/>
    <w:rsid w:val="007611DF"/>
    <w:rsid w:val="0076153D"/>
    <w:rsid w:val="00762AA8"/>
    <w:rsid w:val="0076451F"/>
    <w:rsid w:val="00767F9B"/>
    <w:rsid w:val="0077483C"/>
    <w:rsid w:val="00785B3E"/>
    <w:rsid w:val="00791B0B"/>
    <w:rsid w:val="00792CD7"/>
    <w:rsid w:val="0079775A"/>
    <w:rsid w:val="007977F2"/>
    <w:rsid w:val="007A25DD"/>
    <w:rsid w:val="007A2E1B"/>
    <w:rsid w:val="007A6ED3"/>
    <w:rsid w:val="007B1B32"/>
    <w:rsid w:val="007B1B4D"/>
    <w:rsid w:val="007B3FF5"/>
    <w:rsid w:val="007B43FA"/>
    <w:rsid w:val="007B681A"/>
    <w:rsid w:val="007C3347"/>
    <w:rsid w:val="007C3E9F"/>
    <w:rsid w:val="007C5554"/>
    <w:rsid w:val="007D02D9"/>
    <w:rsid w:val="007D07B8"/>
    <w:rsid w:val="007D130F"/>
    <w:rsid w:val="007D2783"/>
    <w:rsid w:val="007D719D"/>
    <w:rsid w:val="007D774A"/>
    <w:rsid w:val="007D7885"/>
    <w:rsid w:val="007E5AEC"/>
    <w:rsid w:val="007E6A43"/>
    <w:rsid w:val="007F0351"/>
    <w:rsid w:val="007F6A67"/>
    <w:rsid w:val="008027FD"/>
    <w:rsid w:val="008035C6"/>
    <w:rsid w:val="00805578"/>
    <w:rsid w:val="008060DC"/>
    <w:rsid w:val="00807435"/>
    <w:rsid w:val="008112E6"/>
    <w:rsid w:val="008116F5"/>
    <w:rsid w:val="00811CEA"/>
    <w:rsid w:val="00814396"/>
    <w:rsid w:val="00815C12"/>
    <w:rsid w:val="0082009B"/>
    <w:rsid w:val="00843663"/>
    <w:rsid w:val="0085703D"/>
    <w:rsid w:val="008575A4"/>
    <w:rsid w:val="00857F19"/>
    <w:rsid w:val="0086339D"/>
    <w:rsid w:val="00863910"/>
    <w:rsid w:val="00864363"/>
    <w:rsid w:val="00867F0F"/>
    <w:rsid w:val="00873A99"/>
    <w:rsid w:val="00874C73"/>
    <w:rsid w:val="008775D4"/>
    <w:rsid w:val="0088573C"/>
    <w:rsid w:val="008865A3"/>
    <w:rsid w:val="00887AC0"/>
    <w:rsid w:val="00890038"/>
    <w:rsid w:val="008952EB"/>
    <w:rsid w:val="0089691F"/>
    <w:rsid w:val="008A5591"/>
    <w:rsid w:val="008B179D"/>
    <w:rsid w:val="008B3C2B"/>
    <w:rsid w:val="008C3EE6"/>
    <w:rsid w:val="008C480D"/>
    <w:rsid w:val="008C498E"/>
    <w:rsid w:val="008C49A0"/>
    <w:rsid w:val="008D354C"/>
    <w:rsid w:val="008D5500"/>
    <w:rsid w:val="008D582D"/>
    <w:rsid w:val="008D7903"/>
    <w:rsid w:val="008E1231"/>
    <w:rsid w:val="008E1F65"/>
    <w:rsid w:val="008E3DBA"/>
    <w:rsid w:val="008E6721"/>
    <w:rsid w:val="008F3809"/>
    <w:rsid w:val="008F5A6C"/>
    <w:rsid w:val="008F61B2"/>
    <w:rsid w:val="0090041B"/>
    <w:rsid w:val="00901569"/>
    <w:rsid w:val="00903A56"/>
    <w:rsid w:val="00906AF4"/>
    <w:rsid w:val="00921782"/>
    <w:rsid w:val="00926A8B"/>
    <w:rsid w:val="009326E9"/>
    <w:rsid w:val="009366B5"/>
    <w:rsid w:val="009379D9"/>
    <w:rsid w:val="00950A9B"/>
    <w:rsid w:val="00963C9A"/>
    <w:rsid w:val="00966C0E"/>
    <w:rsid w:val="00967996"/>
    <w:rsid w:val="00971D85"/>
    <w:rsid w:val="00971E7F"/>
    <w:rsid w:val="00973E6E"/>
    <w:rsid w:val="00984D1E"/>
    <w:rsid w:val="00984F4A"/>
    <w:rsid w:val="00987988"/>
    <w:rsid w:val="00987B20"/>
    <w:rsid w:val="00994310"/>
    <w:rsid w:val="00996278"/>
    <w:rsid w:val="009A3232"/>
    <w:rsid w:val="009A5560"/>
    <w:rsid w:val="009A5DA3"/>
    <w:rsid w:val="009A724F"/>
    <w:rsid w:val="009A7528"/>
    <w:rsid w:val="009C57F3"/>
    <w:rsid w:val="009C695B"/>
    <w:rsid w:val="009D24D6"/>
    <w:rsid w:val="009D45C7"/>
    <w:rsid w:val="009D6F25"/>
    <w:rsid w:val="009D780D"/>
    <w:rsid w:val="009E2D8E"/>
    <w:rsid w:val="009E52AD"/>
    <w:rsid w:val="009F467A"/>
    <w:rsid w:val="009F5198"/>
    <w:rsid w:val="009F66E5"/>
    <w:rsid w:val="009F6A1B"/>
    <w:rsid w:val="009F7554"/>
    <w:rsid w:val="00A04DE2"/>
    <w:rsid w:val="00A07143"/>
    <w:rsid w:val="00A12B1C"/>
    <w:rsid w:val="00A13E90"/>
    <w:rsid w:val="00A151FF"/>
    <w:rsid w:val="00A33096"/>
    <w:rsid w:val="00A33B30"/>
    <w:rsid w:val="00A34414"/>
    <w:rsid w:val="00A35906"/>
    <w:rsid w:val="00A3734D"/>
    <w:rsid w:val="00A40861"/>
    <w:rsid w:val="00A40B46"/>
    <w:rsid w:val="00A41B22"/>
    <w:rsid w:val="00A42FCB"/>
    <w:rsid w:val="00A45518"/>
    <w:rsid w:val="00A45A62"/>
    <w:rsid w:val="00A47947"/>
    <w:rsid w:val="00A50CF9"/>
    <w:rsid w:val="00A54651"/>
    <w:rsid w:val="00A56C1E"/>
    <w:rsid w:val="00A64685"/>
    <w:rsid w:val="00A7195B"/>
    <w:rsid w:val="00A768E4"/>
    <w:rsid w:val="00A7725C"/>
    <w:rsid w:val="00A812A5"/>
    <w:rsid w:val="00A83E91"/>
    <w:rsid w:val="00A84594"/>
    <w:rsid w:val="00A84A61"/>
    <w:rsid w:val="00A854E5"/>
    <w:rsid w:val="00A865B0"/>
    <w:rsid w:val="00AA03A9"/>
    <w:rsid w:val="00AA1BC0"/>
    <w:rsid w:val="00AB0483"/>
    <w:rsid w:val="00AB1908"/>
    <w:rsid w:val="00AB63D8"/>
    <w:rsid w:val="00AB6CF8"/>
    <w:rsid w:val="00AB6E59"/>
    <w:rsid w:val="00AB7041"/>
    <w:rsid w:val="00AB741C"/>
    <w:rsid w:val="00AB770D"/>
    <w:rsid w:val="00AC390C"/>
    <w:rsid w:val="00AD44DF"/>
    <w:rsid w:val="00AD6FAB"/>
    <w:rsid w:val="00AE618C"/>
    <w:rsid w:val="00AF0663"/>
    <w:rsid w:val="00AF2FD2"/>
    <w:rsid w:val="00AF60E9"/>
    <w:rsid w:val="00B054B2"/>
    <w:rsid w:val="00B05A2F"/>
    <w:rsid w:val="00B10B0D"/>
    <w:rsid w:val="00B12D00"/>
    <w:rsid w:val="00B152E4"/>
    <w:rsid w:val="00B15F44"/>
    <w:rsid w:val="00B1610C"/>
    <w:rsid w:val="00B21F0F"/>
    <w:rsid w:val="00B24DBD"/>
    <w:rsid w:val="00B2512F"/>
    <w:rsid w:val="00B25AD5"/>
    <w:rsid w:val="00B27DF0"/>
    <w:rsid w:val="00B35A3E"/>
    <w:rsid w:val="00B42043"/>
    <w:rsid w:val="00B441A6"/>
    <w:rsid w:val="00B455C6"/>
    <w:rsid w:val="00B50EE4"/>
    <w:rsid w:val="00B5182D"/>
    <w:rsid w:val="00B604DD"/>
    <w:rsid w:val="00B71913"/>
    <w:rsid w:val="00B719FC"/>
    <w:rsid w:val="00B806C0"/>
    <w:rsid w:val="00B8266A"/>
    <w:rsid w:val="00B83A81"/>
    <w:rsid w:val="00B842A1"/>
    <w:rsid w:val="00B857B1"/>
    <w:rsid w:val="00B90181"/>
    <w:rsid w:val="00B91BBA"/>
    <w:rsid w:val="00B970F1"/>
    <w:rsid w:val="00B97787"/>
    <w:rsid w:val="00BA65B8"/>
    <w:rsid w:val="00BB2498"/>
    <w:rsid w:val="00BB25AD"/>
    <w:rsid w:val="00BB2892"/>
    <w:rsid w:val="00BB37FF"/>
    <w:rsid w:val="00BB6224"/>
    <w:rsid w:val="00BB76BB"/>
    <w:rsid w:val="00BC4929"/>
    <w:rsid w:val="00BC4B47"/>
    <w:rsid w:val="00BC593B"/>
    <w:rsid w:val="00BD10C2"/>
    <w:rsid w:val="00BD18E2"/>
    <w:rsid w:val="00BD21D3"/>
    <w:rsid w:val="00BD353C"/>
    <w:rsid w:val="00BD515B"/>
    <w:rsid w:val="00BD7592"/>
    <w:rsid w:val="00BE1FA6"/>
    <w:rsid w:val="00BF1585"/>
    <w:rsid w:val="00BF58B2"/>
    <w:rsid w:val="00BF63DB"/>
    <w:rsid w:val="00C07BF1"/>
    <w:rsid w:val="00C10284"/>
    <w:rsid w:val="00C1219F"/>
    <w:rsid w:val="00C15223"/>
    <w:rsid w:val="00C157A6"/>
    <w:rsid w:val="00C1642D"/>
    <w:rsid w:val="00C172C1"/>
    <w:rsid w:val="00C2259B"/>
    <w:rsid w:val="00C25AFA"/>
    <w:rsid w:val="00C26785"/>
    <w:rsid w:val="00C267AB"/>
    <w:rsid w:val="00C30003"/>
    <w:rsid w:val="00C31EE7"/>
    <w:rsid w:val="00C34279"/>
    <w:rsid w:val="00C51BFD"/>
    <w:rsid w:val="00C5264D"/>
    <w:rsid w:val="00C52D65"/>
    <w:rsid w:val="00C54C72"/>
    <w:rsid w:val="00C55B6E"/>
    <w:rsid w:val="00C5632F"/>
    <w:rsid w:val="00C63668"/>
    <w:rsid w:val="00C7398A"/>
    <w:rsid w:val="00C740ED"/>
    <w:rsid w:val="00C76351"/>
    <w:rsid w:val="00C80B62"/>
    <w:rsid w:val="00C823D3"/>
    <w:rsid w:val="00C834EB"/>
    <w:rsid w:val="00C93023"/>
    <w:rsid w:val="00C94989"/>
    <w:rsid w:val="00C956C4"/>
    <w:rsid w:val="00C95809"/>
    <w:rsid w:val="00C9656A"/>
    <w:rsid w:val="00CA2A18"/>
    <w:rsid w:val="00CA4075"/>
    <w:rsid w:val="00CA41AB"/>
    <w:rsid w:val="00CA64EE"/>
    <w:rsid w:val="00CA78E8"/>
    <w:rsid w:val="00CB7F50"/>
    <w:rsid w:val="00CD04F7"/>
    <w:rsid w:val="00CD19DE"/>
    <w:rsid w:val="00CD401F"/>
    <w:rsid w:val="00CD50E3"/>
    <w:rsid w:val="00CE159B"/>
    <w:rsid w:val="00CE216D"/>
    <w:rsid w:val="00CE5B1C"/>
    <w:rsid w:val="00CF1ACC"/>
    <w:rsid w:val="00CF3A98"/>
    <w:rsid w:val="00CF6B09"/>
    <w:rsid w:val="00D01C42"/>
    <w:rsid w:val="00D045C7"/>
    <w:rsid w:val="00D166FD"/>
    <w:rsid w:val="00D23027"/>
    <w:rsid w:val="00D25C84"/>
    <w:rsid w:val="00D315FF"/>
    <w:rsid w:val="00D33D33"/>
    <w:rsid w:val="00D4158C"/>
    <w:rsid w:val="00D42998"/>
    <w:rsid w:val="00D440EA"/>
    <w:rsid w:val="00D63BF3"/>
    <w:rsid w:val="00D67019"/>
    <w:rsid w:val="00D67B45"/>
    <w:rsid w:val="00D75E0C"/>
    <w:rsid w:val="00D86E6F"/>
    <w:rsid w:val="00D910B0"/>
    <w:rsid w:val="00DA04A0"/>
    <w:rsid w:val="00DA08B1"/>
    <w:rsid w:val="00DA7C2A"/>
    <w:rsid w:val="00DB2DF0"/>
    <w:rsid w:val="00DB5698"/>
    <w:rsid w:val="00DC108B"/>
    <w:rsid w:val="00DC19C3"/>
    <w:rsid w:val="00DC2D4F"/>
    <w:rsid w:val="00DD3366"/>
    <w:rsid w:val="00DD7448"/>
    <w:rsid w:val="00DE17AC"/>
    <w:rsid w:val="00DF05FB"/>
    <w:rsid w:val="00DF1F32"/>
    <w:rsid w:val="00DF40D8"/>
    <w:rsid w:val="00E002B3"/>
    <w:rsid w:val="00E02803"/>
    <w:rsid w:val="00E0565C"/>
    <w:rsid w:val="00E14624"/>
    <w:rsid w:val="00E22D3D"/>
    <w:rsid w:val="00E3208F"/>
    <w:rsid w:val="00E346BB"/>
    <w:rsid w:val="00E377D9"/>
    <w:rsid w:val="00E4344B"/>
    <w:rsid w:val="00E43AEA"/>
    <w:rsid w:val="00E460B3"/>
    <w:rsid w:val="00E46587"/>
    <w:rsid w:val="00E4713C"/>
    <w:rsid w:val="00E50543"/>
    <w:rsid w:val="00E50739"/>
    <w:rsid w:val="00E513A9"/>
    <w:rsid w:val="00E51A64"/>
    <w:rsid w:val="00E51F96"/>
    <w:rsid w:val="00E600B4"/>
    <w:rsid w:val="00E673DA"/>
    <w:rsid w:val="00E674CA"/>
    <w:rsid w:val="00E71576"/>
    <w:rsid w:val="00E72A19"/>
    <w:rsid w:val="00E73851"/>
    <w:rsid w:val="00E80F3F"/>
    <w:rsid w:val="00E8138A"/>
    <w:rsid w:val="00E81712"/>
    <w:rsid w:val="00E8342E"/>
    <w:rsid w:val="00E87F3E"/>
    <w:rsid w:val="00E90C55"/>
    <w:rsid w:val="00E93729"/>
    <w:rsid w:val="00E94B55"/>
    <w:rsid w:val="00E94C48"/>
    <w:rsid w:val="00EA024F"/>
    <w:rsid w:val="00EA107F"/>
    <w:rsid w:val="00EA238B"/>
    <w:rsid w:val="00EA6F0A"/>
    <w:rsid w:val="00EB2232"/>
    <w:rsid w:val="00EB7B56"/>
    <w:rsid w:val="00EC0923"/>
    <w:rsid w:val="00EC0F84"/>
    <w:rsid w:val="00EC19DA"/>
    <w:rsid w:val="00EC4854"/>
    <w:rsid w:val="00EC5B19"/>
    <w:rsid w:val="00ED4245"/>
    <w:rsid w:val="00ED56A4"/>
    <w:rsid w:val="00ED68A7"/>
    <w:rsid w:val="00EE24C6"/>
    <w:rsid w:val="00EE52AA"/>
    <w:rsid w:val="00EE7C54"/>
    <w:rsid w:val="00EF0A10"/>
    <w:rsid w:val="00EF3EED"/>
    <w:rsid w:val="00EF5529"/>
    <w:rsid w:val="00EF7B8E"/>
    <w:rsid w:val="00F11DE5"/>
    <w:rsid w:val="00F1325F"/>
    <w:rsid w:val="00F1424F"/>
    <w:rsid w:val="00F1689A"/>
    <w:rsid w:val="00F16EC8"/>
    <w:rsid w:val="00F20AE1"/>
    <w:rsid w:val="00F234BF"/>
    <w:rsid w:val="00F25BC1"/>
    <w:rsid w:val="00F27647"/>
    <w:rsid w:val="00F27B4D"/>
    <w:rsid w:val="00F338A8"/>
    <w:rsid w:val="00F34928"/>
    <w:rsid w:val="00F408D0"/>
    <w:rsid w:val="00F44387"/>
    <w:rsid w:val="00F448C8"/>
    <w:rsid w:val="00F46C58"/>
    <w:rsid w:val="00F52245"/>
    <w:rsid w:val="00F53AFA"/>
    <w:rsid w:val="00F5458C"/>
    <w:rsid w:val="00F57DD1"/>
    <w:rsid w:val="00F60169"/>
    <w:rsid w:val="00F603D5"/>
    <w:rsid w:val="00F603E9"/>
    <w:rsid w:val="00F62E19"/>
    <w:rsid w:val="00F7117E"/>
    <w:rsid w:val="00F71D10"/>
    <w:rsid w:val="00F74DF5"/>
    <w:rsid w:val="00F80A17"/>
    <w:rsid w:val="00F80AEB"/>
    <w:rsid w:val="00F81D1D"/>
    <w:rsid w:val="00F8479D"/>
    <w:rsid w:val="00F851A5"/>
    <w:rsid w:val="00F87113"/>
    <w:rsid w:val="00F94785"/>
    <w:rsid w:val="00F95C35"/>
    <w:rsid w:val="00FA197C"/>
    <w:rsid w:val="00FA2B16"/>
    <w:rsid w:val="00FA3926"/>
    <w:rsid w:val="00FA6ED7"/>
    <w:rsid w:val="00FB3354"/>
    <w:rsid w:val="00FB39DA"/>
    <w:rsid w:val="00FB5731"/>
    <w:rsid w:val="00FB71A2"/>
    <w:rsid w:val="00FC0291"/>
    <w:rsid w:val="00FD0162"/>
    <w:rsid w:val="00FD0D12"/>
    <w:rsid w:val="00FD429E"/>
    <w:rsid w:val="00FD5E60"/>
    <w:rsid w:val="00FE35D4"/>
    <w:rsid w:val="00FF2A6D"/>
    <w:rsid w:val="00FF52DE"/>
    <w:rsid w:val="00FF5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91DE9A4"/>
  <w15:docId w15:val="{6B65DF1A-8C0B-41FF-8F6C-C68529EFA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01387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42043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567F6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567F6F"/>
  </w:style>
  <w:style w:type="paragraph" w:styleId="a6">
    <w:name w:val="footer"/>
    <w:basedOn w:val="a"/>
    <w:link w:val="a7"/>
    <w:uiPriority w:val="99"/>
    <w:unhideWhenUsed/>
    <w:rsid w:val="00567F6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567F6F"/>
  </w:style>
  <w:style w:type="paragraph" w:styleId="a8">
    <w:name w:val="Balloon Text"/>
    <w:basedOn w:val="a"/>
    <w:link w:val="a9"/>
    <w:uiPriority w:val="99"/>
    <w:semiHidden/>
    <w:unhideWhenUsed/>
    <w:rsid w:val="00567F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567F6F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A151FF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A151FF"/>
    <w:pPr>
      <w:jc w:val="left"/>
    </w:pPr>
  </w:style>
  <w:style w:type="character" w:customStyle="1" w:styleId="ac">
    <w:name w:val="コメント文字列 (文字)"/>
    <w:basedOn w:val="a0"/>
    <w:link w:val="ab"/>
    <w:uiPriority w:val="99"/>
    <w:rsid w:val="00A151FF"/>
  </w:style>
  <w:style w:type="paragraph" w:styleId="ad">
    <w:name w:val="annotation subject"/>
    <w:basedOn w:val="ab"/>
    <w:next w:val="ab"/>
    <w:link w:val="ae"/>
    <w:uiPriority w:val="99"/>
    <w:semiHidden/>
    <w:unhideWhenUsed/>
    <w:rsid w:val="00A151FF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A151FF"/>
    <w:rPr>
      <w:b/>
      <w:bCs/>
    </w:rPr>
  </w:style>
  <w:style w:type="paragraph" w:styleId="af">
    <w:name w:val="Revision"/>
    <w:hidden/>
    <w:uiPriority w:val="99"/>
    <w:semiHidden/>
    <w:rsid w:val="00C267AB"/>
  </w:style>
  <w:style w:type="table" w:styleId="af0">
    <w:name w:val="Table Grid"/>
    <w:basedOn w:val="a1"/>
    <w:uiPriority w:val="59"/>
    <w:rsid w:val="008F38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4F6DCB"/>
    <w:pPr>
      <w:widowControl/>
      <w:spacing w:before="100" w:beforeAutospacing="1" w:after="100" w:afterAutospacing="1"/>
      <w:jc w:val="left"/>
    </w:pPr>
    <w:rPr>
      <w:rFonts w:ascii="Times" w:hAnsi="Times" w:cs="Times New Roman"/>
      <w:kern w:val="0"/>
      <w:sz w:val="20"/>
      <w:szCs w:val="20"/>
    </w:rPr>
  </w:style>
  <w:style w:type="character" w:styleId="af1">
    <w:name w:val="Hyperlink"/>
    <w:basedOn w:val="a0"/>
    <w:uiPriority w:val="99"/>
    <w:unhideWhenUsed/>
    <w:rsid w:val="003709EC"/>
    <w:rPr>
      <w:color w:val="0000FF" w:themeColor="hyperlink"/>
      <w:u w:val="single"/>
    </w:rPr>
  </w:style>
  <w:style w:type="character" w:customStyle="1" w:styleId="10">
    <w:name w:val="見出し 1 (文字)"/>
    <w:basedOn w:val="a0"/>
    <w:link w:val="1"/>
    <w:uiPriority w:val="9"/>
    <w:rsid w:val="00401387"/>
    <w:rPr>
      <w:rFonts w:asciiTheme="majorHAnsi" w:eastAsiaTheme="majorEastAsia" w:hAnsiTheme="majorHAnsi" w:cstheme="majorBidi"/>
      <w:sz w:val="24"/>
      <w:szCs w:val="24"/>
    </w:rPr>
  </w:style>
  <w:style w:type="character" w:styleId="af2">
    <w:name w:val="Strong"/>
    <w:basedOn w:val="a0"/>
    <w:uiPriority w:val="22"/>
    <w:qFormat/>
    <w:rsid w:val="004C2BC2"/>
    <w:rPr>
      <w:b/>
      <w:bCs/>
    </w:rPr>
  </w:style>
  <w:style w:type="paragraph" w:customStyle="1" w:styleId="gmail-msolistparagraph">
    <w:name w:val="gmail-msolistparagraph"/>
    <w:basedOn w:val="a"/>
    <w:rsid w:val="00C25AF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Default">
    <w:name w:val="Default"/>
    <w:rsid w:val="00163DCC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84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7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0F2F1-D364-49D6-BE9D-60A2883C4A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6</Words>
  <Characters>1123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国立大学法人東京農工大学</Company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ryaku007</dc:creator>
  <cp:lastModifiedBy>wise3</cp:lastModifiedBy>
  <cp:revision>3</cp:revision>
  <cp:lastPrinted>2022-02-08T02:02:00Z</cp:lastPrinted>
  <dcterms:created xsi:type="dcterms:W3CDTF">2022-04-18T08:22:00Z</dcterms:created>
  <dcterms:modified xsi:type="dcterms:W3CDTF">2022-04-18T08:22:00Z</dcterms:modified>
</cp:coreProperties>
</file>